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ACC98" w14:textId="77777777" w:rsidR="00E97F45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27379247" w14:textId="77777777" w:rsidR="00E97F45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9F363F8" w14:textId="5FAC587D" w:rsidR="00E97F45" w:rsidRPr="00D25FD2" w:rsidRDefault="00D25F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/>
        </w:rPr>
        <w:t>[DATE]</w:t>
      </w:r>
    </w:p>
    <w:p w14:paraId="294EE116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21DC11D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86513F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t>Contact Name</w:t>
      </w:r>
    </w:p>
    <w:p w14:paraId="6DE7C450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t>Address</w:t>
      </w:r>
    </w:p>
    <w:p w14:paraId="6F631683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t>Address2</w:t>
      </w:r>
      <w:r w:rsidRPr="001E72C2">
        <w:rPr>
          <w:rFonts w:eastAsia="Arial"/>
          <w:lang w:val="en-US" w:eastAsia="en-US" w:bidi="en-US"/>
        </w:rPr>
        <w:tab/>
      </w:r>
    </w:p>
    <w:p w14:paraId="47639DB2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t>City, State/Province</w:t>
      </w:r>
    </w:p>
    <w:p w14:paraId="53A5841D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t>Zip/Postal Code</w:t>
      </w:r>
    </w:p>
    <w:p w14:paraId="0FCA2D32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5A3496C7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2E89324D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605B7DED" w14:textId="1D504377" w:rsidR="00E97F45" w:rsidRPr="001E72C2" w:rsidRDefault="00D25F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</w:t>
      </w:r>
      <w:r w:rsidR="00F06287" w:rsidRPr="001E72C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: </w:t>
      </w:r>
      <w:r w:rsidR="00F06287" w:rsidRPr="001E72C2">
        <w:rPr>
          <w:rStyle w:val="HTMLTypewriter"/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ASSIGNMENT</w:t>
      </w:r>
      <w:r w:rsidR="00635AF5">
        <w:rPr>
          <w:rStyle w:val="HTMLTypewriter"/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 NOTICE TO ACCOUNT DEBTOR</w:t>
      </w:r>
      <w:r w:rsidR="00F06287" w:rsidRPr="001E72C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 </w:t>
      </w:r>
    </w:p>
    <w:p w14:paraId="30FAD1A7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2149C45E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25FF15AE" w14:textId="77777777" w:rsidR="00E97F45" w:rsidRPr="001E72C2" w:rsidRDefault="00F06287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1E72C2">
        <w:rPr>
          <w:rFonts w:ascii="Times New Roman" w:eastAsia="Arial" w:hAnsi="Times New Roman" w:cs="Times New Roman"/>
          <w:color w:val="000000"/>
          <w:sz w:val="24"/>
          <w:szCs w:val="24"/>
          <w:lang w:val="en-US" w:eastAsia="en-US" w:bidi="en-US"/>
        </w:rPr>
        <w:t>Dear [DEBTOR NAME],</w:t>
      </w:r>
    </w:p>
    <w:p w14:paraId="45EF6B48" w14:textId="77777777" w:rsidR="00E97F45" w:rsidRPr="001E72C2" w:rsidRDefault="00E97F4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CF39668" w14:textId="0D88A50C" w:rsidR="00E97F45" w:rsidRPr="001E72C2" w:rsidRDefault="00635A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This letter serves to notify you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hat on </w:t>
      </w:r>
      <w:r w:rsidR="00F06287" w:rsidRPr="001E72C2">
        <w:rPr>
          <w:rFonts w:eastAsia="Arial"/>
          <w:color w:val="000000"/>
          <w:lang w:val="en-US" w:eastAsia="en-US" w:bidi="en-US"/>
        </w:rPr>
        <w:t>[DATE],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F06287" w:rsidRPr="001E72C2">
        <w:rPr>
          <w:rFonts w:eastAsia="Arial"/>
          <w:color w:val="000000"/>
          <w:lang w:val="en-US" w:eastAsia="en-US" w:bidi="en-US"/>
        </w:rPr>
        <w:t>[CREDITOR NAME],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f </w:t>
      </w:r>
      <w:r w:rsidR="00F06287" w:rsidRPr="001E72C2">
        <w:rPr>
          <w:rFonts w:eastAsia="Arial"/>
          <w:color w:val="000000"/>
          <w:lang w:val="en-US" w:eastAsia="en-US" w:bidi="en-US"/>
        </w:rPr>
        <w:t>COMPLETE ADDRESS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did assign all of his rights as a secured party under the original Financing Statement, the date of which is </w:t>
      </w:r>
      <w:r w:rsidR="00F06287" w:rsidRPr="001E72C2">
        <w:rPr>
          <w:rFonts w:eastAsia="Arial"/>
          <w:color w:val="000000"/>
          <w:lang w:val="en-US" w:eastAsia="en-US" w:bidi="en-US"/>
        </w:rPr>
        <w:t>[DATE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file number </w:t>
      </w:r>
      <w:r w:rsidR="00F06287" w:rsidRPr="001E72C2">
        <w:rPr>
          <w:rFonts w:eastAsia="Arial"/>
          <w:color w:val="000000"/>
          <w:lang w:val="en-US" w:eastAsia="en-US" w:bidi="en-US"/>
        </w:rPr>
        <w:t>[FILE NO.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filed on </w:t>
      </w:r>
      <w:r w:rsidR="00F06287" w:rsidRPr="001E72C2">
        <w:rPr>
          <w:rFonts w:eastAsia="Arial"/>
          <w:color w:val="000000"/>
          <w:lang w:val="en-US" w:eastAsia="en-US" w:bidi="en-US"/>
        </w:rPr>
        <w:t>[DATE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at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PLACE OF FILING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to </w:t>
      </w:r>
      <w:r w:rsidR="00F06287" w:rsidRPr="001E72C2">
        <w:rPr>
          <w:rFonts w:eastAsia="Arial"/>
          <w:color w:val="000000"/>
          <w:lang w:val="en-US" w:eastAsia="en-US" w:bidi="en-US"/>
        </w:rPr>
        <w:t>[NAME OF ASSIGNEE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of </w:t>
      </w:r>
      <w:r w:rsidR="00F06287" w:rsidRPr="001E72C2">
        <w:rPr>
          <w:rFonts w:eastAsia="Arial"/>
          <w:color w:val="000000"/>
          <w:lang w:val="en-US" w:eastAsia="en-US" w:bidi="en-US"/>
        </w:rPr>
        <w:t>[COMPLETE ADDRESS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.</w:t>
      </w:r>
      <w:r w:rsidR="00F06287" w:rsidRPr="001E72C2">
        <w:rPr>
          <w:rFonts w:eastAsia="Arial"/>
          <w:lang w:val="en-US" w:eastAsia="en-US" w:bidi="en-US"/>
        </w:rPr>
        <w:br/>
      </w:r>
      <w:r w:rsidR="00F06287" w:rsidRPr="001E72C2">
        <w:rPr>
          <w:rFonts w:eastAsia="Arial"/>
          <w:lang w:val="en-US" w:eastAsia="en-US" w:bidi="en-US"/>
        </w:rPr>
        <w:br/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 statement of said assignment has been filed at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PLACE OF FILING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on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DATE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bearing file number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FILE NO.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.</w:t>
      </w:r>
      <w:r w:rsidR="00F06287" w:rsidRPr="001E72C2">
        <w:rPr>
          <w:rFonts w:eastAsia="Arial"/>
          <w:lang w:val="en-US" w:eastAsia="en-US" w:bidi="en-US"/>
        </w:rPr>
        <w:br/>
      </w:r>
      <w:r w:rsidR="00F06287" w:rsidRPr="001E72C2">
        <w:rPr>
          <w:rFonts w:eastAsia="Arial"/>
          <w:lang w:val="en-US" w:eastAsia="en-US" w:bidi="en-US"/>
        </w:rPr>
        <w:br/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You are hereby noticed </w:t>
      </w:r>
      <w:r w:rsidR="00F06287" w:rsidRPr="001E72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hat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effective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DATE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your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MONTHLY OR OTHER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ayments of [AMOUNT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re to be made directly to </w:t>
      </w:r>
      <w:r w:rsidR="00F06287" w:rsidRPr="001E72C2">
        <w:rPr>
          <w:rFonts w:eastAsia="Arial"/>
          <w:color w:val="000000"/>
          <w:lang w:val="en-US" w:eastAsia="en-US" w:bidi="en-US"/>
        </w:rPr>
        <w:t>[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NAME OF ASSIGNEE</w:t>
      </w:r>
      <w:r w:rsidR="00F06287" w:rsidRPr="001E72C2">
        <w:rPr>
          <w:rFonts w:eastAsia="Arial"/>
          <w:color w:val="000000"/>
          <w:lang w:val="en-US" w:eastAsia="en-US" w:bidi="en-US"/>
        </w:rPr>
        <w:t>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t </w:t>
      </w:r>
      <w:r w:rsidR="00F06287" w:rsidRPr="001E72C2">
        <w:rPr>
          <w:rFonts w:eastAsia="Arial"/>
          <w:color w:val="000000"/>
          <w:lang w:val="en-US" w:eastAsia="en-US" w:bidi="en-US"/>
        </w:rPr>
        <w:t>[COMPLETE ADDRESS]</w:t>
      </w:r>
      <w:r w:rsidR="00F06287" w:rsidRPr="001E72C2"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.</w:t>
      </w:r>
      <w:r w:rsidR="00F06287" w:rsidRPr="001E72C2">
        <w:rPr>
          <w:rFonts w:eastAsia="Arial"/>
          <w:lang w:val="en-US" w:eastAsia="en-US" w:bidi="en-US"/>
        </w:rPr>
        <w:br/>
      </w:r>
    </w:p>
    <w:p w14:paraId="77DDC0CF" w14:textId="37290740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br/>
      </w:r>
      <w:r w:rsidR="00D25FD2">
        <w:rPr>
          <w:rFonts w:eastAsia="Arial"/>
          <w:lang w:val="en-US" w:eastAsia="en-US" w:bidi="en-US"/>
        </w:rPr>
        <w:t>Kind regards</w:t>
      </w:r>
      <w:r w:rsidRPr="001E72C2">
        <w:rPr>
          <w:rFonts w:eastAsia="Arial"/>
          <w:lang w:val="en-US" w:eastAsia="en-US" w:bidi="en-US"/>
        </w:rPr>
        <w:t>,</w:t>
      </w:r>
    </w:p>
    <w:p w14:paraId="113ACBC6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7A8271A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8F0BE74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6C72FD9" w14:textId="77777777" w:rsidR="00E97F45" w:rsidRPr="001E72C2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2836B28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E72C2">
        <w:rPr>
          <w:rFonts w:eastAsia="Arial"/>
          <w:lang w:val="en-US" w:eastAsia="en-US" w:bidi="en-US"/>
        </w:rPr>
        <w:t>[YOUR NAME]</w:t>
      </w:r>
    </w:p>
    <w:p w14:paraId="56B29068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1E72C2">
        <w:rPr>
          <w:rFonts w:eastAsia="Arial"/>
          <w:color w:val="000000"/>
          <w:lang w:val="en-US" w:eastAsia="en-US" w:bidi="en-US"/>
        </w:rPr>
        <w:t>[YOUR TITLE]</w:t>
      </w:r>
    </w:p>
    <w:p w14:paraId="1B5ACC70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1E72C2">
        <w:rPr>
          <w:rFonts w:eastAsia="Arial"/>
          <w:color w:val="000000"/>
          <w:lang w:val="en-US" w:eastAsia="en-US" w:bidi="en-US"/>
        </w:rPr>
        <w:t>[YOUR PHONE NUMBER]</w:t>
      </w:r>
    </w:p>
    <w:p w14:paraId="05619253" w14:textId="77777777" w:rsidR="00E97F45" w:rsidRPr="001E72C2" w:rsidRDefault="00F062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1E72C2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0B371F05" w14:textId="77777777" w:rsidR="00E97F45" w:rsidRDefault="00E97F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E97F45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0FF53" w14:textId="77777777" w:rsidR="008238EC" w:rsidRDefault="008238EC">
      <w:r>
        <w:separator/>
      </w:r>
    </w:p>
  </w:endnote>
  <w:endnote w:type="continuationSeparator" w:id="0">
    <w:p w14:paraId="152A4C0B" w14:textId="77777777" w:rsidR="008238EC" w:rsidRDefault="00823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5C4D6" w14:textId="77777777" w:rsidR="00E97F45" w:rsidRDefault="00F0628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6AD29C6" w14:textId="77777777" w:rsidR="00E97F45" w:rsidRDefault="00F0628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C285737" w14:textId="77777777" w:rsidR="00E97F45" w:rsidRDefault="00F0628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2A69AFD" w14:textId="77777777" w:rsidR="00E97F45" w:rsidRDefault="00D873C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06287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6ECAD" w14:textId="77777777" w:rsidR="008238EC" w:rsidRDefault="008238EC">
      <w:r>
        <w:separator/>
      </w:r>
    </w:p>
  </w:footnote>
  <w:footnote w:type="continuationSeparator" w:id="0">
    <w:p w14:paraId="1935879A" w14:textId="77777777" w:rsidR="008238EC" w:rsidRDefault="00823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008AD" w14:textId="77777777" w:rsidR="00E97F45" w:rsidRDefault="00E97F4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TK0MDYzNTUxMDJR0lEKTi0uzszPAykwrgUALWFdOywAAAA="/>
    <w:docVar w:name="Description" w:val="This particular legal document or agreement of assignment is used to give notice of an assignment to a party to the agreement. To access more legal documents and to assist with other legal issues click here https://www.templateguru.co.za/templates/legal/. get more information on this doc from this site: https://www.templateguru.co.za/templates/"/>
    <w:docVar w:name="Excerpt" w:val="Contact Name_x000a_Address_x000a_Address2_x000a_City, State/Province_x000a_Zip/Postal Code_x000a__x000a_RE: NOTICE TO ACCOUNT DEBTOR OF ASSIGNMENT"/>
    <w:docVar w:name="Source" w:val="http://www.quazell.com"/>
    <w:docVar w:name="Tags" w:val="assignment, absolute, agreements, transfer, loans, entrepreneur, legal documents, entrepreneurship, notice, account, debtor, notice to account debtor of assignment template , notice to account debtor of assignment example"/>
  </w:docVars>
  <w:rsids>
    <w:rsidRoot w:val="00E97F45"/>
    <w:rsid w:val="001E72C2"/>
    <w:rsid w:val="00635AF5"/>
    <w:rsid w:val="008238EC"/>
    <w:rsid w:val="00867B0B"/>
    <w:rsid w:val="00913DBF"/>
    <w:rsid w:val="009557CD"/>
    <w:rsid w:val="009D3FFA"/>
    <w:rsid w:val="00D25FD2"/>
    <w:rsid w:val="00D72733"/>
    <w:rsid w:val="00D873CB"/>
    <w:rsid w:val="00E97F45"/>
    <w:rsid w:val="00F0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622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6</Words>
  <Characters>680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6T12:53:00Z</dcterms:created>
  <dcterms:modified xsi:type="dcterms:W3CDTF">2019-10-21T19:11:00Z</dcterms:modified>
  <cp:category/>
</cp:coreProperties>
</file>